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ใช้</w:t>
      </w:r>
      <w:r>
        <w:t xml:space="preserve"> </w:t>
      </w:r>
      <w:r>
        <w:t xml:space="preserve">scrip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ยในฉนวนกาซาระบุว่ามีชาวปาเลสไตน์ในกาซาถูกสังหารอย่างน้อย 200 คนก็คือมาจากการที่อิสราเอล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 แถลงจากทำเนียบขาว ต่อกรณีที่กลุ่มติดอาวุธโจมตีโดยไม่ทันตั้งตัว ระบุว่าสหรัฐจะยืนหยัดเคียงข้างประชาชนชาวอิสราเอล ในการโจมตีของผู้ก่อการร้าย 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ค่ะ นึกว่าเป็นการก่อเหตุกลุ่มติดอาวุธฮามาส เพื่อปฏิบัติการโจมตีแบบอย่างที่บอกว่า Surprise attack หรือว่าไม่ทันตั้งตัว แล้วครั้งใหญ่ที่สุดในรอบ 50 ปีค่ะ ดูการเริ่มต้นก่อนนะคะ ที่ไทม์ไลน์ที่เราเรียง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อิสราเอล มีเสียงไซเรนเสียงแจ้งเตือนภัยดังขึ้นหลายจุดมาก รวมไปถึงในเมืองแล้วก็เหรียญ 10 บาท มีกลุ่มควันลอยขึ้นเหนือท้องฟ้า ในหลายเขตที่อยู่อาศัยของอิสราเอล รูปภาพมาร์คต่อจากนั้นอ้างเขา ว่าจรวดที่ยิงโจมตีฝ่ายเซลล์มีจำนวนประมาณ 5000 ลูก ขณะที่กองทัพอิสราเอลระบุบอกว่าจรวดที่ถูกยิงเข้ามามีประมาณ 2,500 ลูก ก็คือรายงานไม่ตรงกันแต่ว่าการระดมยิงจรวดนับพันลูกของสุภามาศ 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 นี่นักรบของกลุ่มติดอาวุธฮามาสคิดเจาะพื้นที่เข้าไปได้เพราะฉะนั้นการยิงจรวด บ่นท้องฟ้านี่ 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 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 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เผยว่ากลุ่มติดอาวุธปาเลสไตน์ บุก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 ประกอบไปด้วยจุดผ่านแดนอีเรสนะคะ แล้วก็ฐานทัพใส่เข็มและอาคารบัญชาการไปหมู่บ้าน Village หลังจากบางปลาม้าเปิดเผยภาพการโจมตีจุดสำคัญก็คือจุดผ่านแดน EMS นะคะติดอาวุธบุกเข้าไปภายในตัวอาคารแล้วก็สามารถพระกระโดดกำแพงปีนกำแพงกระโดดมาแล้วก็วิ่งมาได้เลยนะคะ ที่นี่ 36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ใช้ script</dc:title>
  <dc:creator/>
  <cp:keywords/>
  <dcterms:created xsi:type="dcterms:W3CDTF">2024-01-17T03:29:25Z</dcterms:created>
  <dcterms:modified xsi:type="dcterms:W3CDTF">2024-01-17T03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มกราคม 2567 เวลา 09.45 น.</vt:lpwstr>
  </property>
  <property fmtid="{D5CDD505-2E9C-101B-9397-08002B2CF9AE}" pid="3" name="subtitle">
    <vt:lpwstr/>
  </property>
</Properties>
</file>